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1" w:name="Xd11f115926a1a4b12d55c6b6a3b28fd6b574015"/>
    <w:p>
      <w:pPr>
        <w:pStyle w:val="Heading1"/>
      </w:pPr>
      <w:r>
        <w:t xml:space="preserve">Scholarship Application Letter: Pursuing Advanced Accounting Education at St. Petersburg State University of Economics</w:t>
      </w:r>
    </w:p>
    <w:p>
      <w:pPr>
        <w:pStyle w:val="FirstParagraph"/>
      </w:pPr>
      <w:r>
        <w:t xml:space="preserve">October 26, 2023</w:t>
      </w:r>
    </w:p>
    <w:p>
      <w:pPr>
        <w:pStyle w:val="BodyText"/>
      </w:pPr>
      <w:r>
        <w:t xml:space="preserve">Committee for Academic Excellence</w:t>
      </w:r>
      <w:r>
        <w:br/>
      </w:r>
      <w:r>
        <w:t xml:space="preserve">St. Petersburg State University of Economics (SPEU)</w:t>
      </w:r>
      <w:r>
        <w:br/>
      </w:r>
      <w:r>
        <w:t xml:space="preserve">Nevsky Prospekt, 15</w:t>
      </w:r>
      <w:r>
        <w:br/>
      </w:r>
      <w:r>
        <w:t xml:space="preserve">Saint Petersburg, Russia 191044</w:t>
      </w:r>
    </w:p>
    <w:bookmarkStart w:id="20" w:name="X59dcced923e6e10d5bc27f817b15fed8b2a27cb"/>
    <w:p>
      <w:pPr>
        <w:pStyle w:val="Heading2"/>
      </w:pPr>
      <w:r>
        <w:t xml:space="preserve">Subject: Application for the International Accounting Scholarship Program</w:t>
      </w:r>
    </w:p>
    <w:p>
      <w:pPr>
        <w:pStyle w:val="FirstParagraph"/>
      </w:pPr>
      <w:r>
        <w:t xml:space="preserve">Dear Esteemed Scholarship Committee,</w:t>
      </w:r>
    </w:p>
    <w:p>
      <w:pPr>
        <w:pStyle w:val="BodyText"/>
      </w:pPr>
      <w:r>
        <w:t xml:space="preserve">With profound enthusiasm and unwavering dedication to the field of accounting, I am writing to submit my formal application for the International Accounting Scholarship at St. Petersburg State University of Economics (SPEU). As a highly motivated student hailing from [Your Country], I have meticulously researched academic programs across Europe and believe that SPEU’s distinguished Accounting and Finance program in Russia’s vibrant cultural and economic hub, Saint Petersburg, represents the ideal environment to cultivate my expertise as a future professional Accountant. This Scholarship Application Letter serves as my earnest plea for financial support to pursue this transformative educational opportunity in one of Russia’s most historically significant cities.</w:t>
      </w:r>
    </w:p>
    <w:p>
      <w:pPr>
        <w:pStyle w:val="BodyText"/>
      </w:pPr>
      <w:r>
        <w:t xml:space="preserve">My academic journey has been meticulously structured toward mastering accounting principles with a focus on international standards and their application within emerging markets. I graduated top of my class from [Your University/College] with a Bachelor’s degree in Accounting, achieving a GPA of 3.9/4.0 while consistently excelling in advanced financial accounting, tax legislation, and auditing courses. During my undergraduate studies, I completed an internship at [Local Company Name], where I assisted in preparing financial statements compliant with both local regulations and International Financial Reporting Standards (IFRS). This experience solidified my understanding of how precise accounting practices underpin business integrity and strategic decision-making—principles that are especially crucial within the dynamic economic landscape of Russia, particularly Saint Petersburg.</w:t>
      </w:r>
    </w:p>
    <w:p>
      <w:pPr>
        <w:pStyle w:val="BodyText"/>
      </w:pPr>
      <w:r>
        <w:t xml:space="preserve">My decision to pursue advanced studies in Saint Petersburg is not arbitrary. As Russia’s second-largest city and a historic port on the Baltic Sea, Saint Petersburg functions as a critical financial center for Northern Europe and Eurasia. The city hosts headquarters of major Russian corporations like Gazprom, Norilsk Nickel, and numerous international firms operating within the Russian market. This unique ecosystem provides an unparalleled real-world laboratory for accounting education. SPEU’s curriculum—specifically its emphasis on integrating Russian Tax Code (Nalogovyi Kodex) with global accounting frameworks—directly addresses the evolving needs of businesses operating in this complex environment. I am particularly eager to engage with courses such as “Advanced Corporate Taxation in Russia” and “Financial Reporting for Multinational Entities,” which are rarely offered with such depth elsewhere. Studying within Saint Petersburg’s business district, surrounded by institutions like the St. Petersburg Chamber of Commerce and Industry, will provide me with direct exposure to the nuances of applying accounting standards in a market where economic transitions require sophisticated financial oversight.</w:t>
      </w:r>
    </w:p>
    <w:p>
      <w:pPr>
        <w:pStyle w:val="BodyText"/>
      </w:pPr>
      <w:r>
        <w:t xml:space="preserve">Furthermore, my long-term professional vision aligns perfectly with the strategic needs of Russia’s economy. I aspire to become a Certified Public Accountant (CPA) specializing in cross-border transactions and corporate compliance for businesses operating between Western Europe and Russia. Saint Petersburg, as a gateway city for trade with the EU via the Baltic Sea, presents an ideal setting to develop this expertise. I intend to contribute meaningfully by assisting local SMEs in navigating international financial reporting requirements—a critical gap given Russia’s increasing integration into global supply chains. The scholarship would enable me to focus entirely on academic excellence without financial distraction, allowing me to fully immerse myself in SPEU’s rigorous program and participate actively in the university’s partnerships with leading firms like PwC Saint Petersburg and Deloitte Moscow.</w:t>
      </w:r>
    </w:p>
    <w:p>
      <w:pPr>
        <w:pStyle w:val="BodyText"/>
      </w:pPr>
      <w:r>
        <w:t xml:space="preserve">I understand that this Scholarship Application Letter represents not just a request for funding, but a commitment to excellence. To demonstrate my readiness, I have secured letters of recommendation from two professors who attest to my analytical rigor and dedication. Professor Elena Ivanova, Chair of the Accounting Department at [Your University], states: “Alexandra possesses an exceptional ability to grasp complex accounting frameworks and apply them with meticulous precision—qualities essential for success in Saint Petersburg’s demanding financial sector.” Professor Mark Johnson, a CPA with extensive Russian market experience, adds: “Her understanding of IFRS implementation in transition economies makes her uniquely positioned to thrive at SPEU and contribute to Russia’s professional accounting community.”</w:t>
      </w:r>
    </w:p>
    <w:p>
      <w:pPr>
        <w:pStyle w:val="BodyText"/>
      </w:pPr>
      <w:r>
        <w:t xml:space="preserve">Financially, this scholarship is indispensable. While my family has invested significantly in my education thus far, the cost of tuition, accommodation near SPEU’s campus (in the heart of Saint Petersburg), and research materials exceeds our capacity without substantial assistance. The annual scholarship amount proposed ($15,000 USD) would cover 75% of my expenses, allowing me to redirect funds toward essential academic resources rather than part-time work. This support would enable me to dedicate myself fully to mastering Russian financial regulations and participating in SPEU’s student accounting competitions—a vital platform for networking with potential employers in Saint Petersburg’s corporate sector.</w:t>
      </w:r>
    </w:p>
    <w:p>
      <w:pPr>
        <w:pStyle w:val="BodyText"/>
      </w:pPr>
      <w:r>
        <w:t xml:space="preserve">Finally, I am deeply respectful of Russia’s rich cultural heritage and academic traditions. I have actively studied the Russian language for two years (achieving B1 proficiency on the CEFR scale) and participated in a summer exchange program at a university in Moscow to familiarize myself with Russian academic norms. My commitment extends beyond academics: I plan to volunteer with local community initiatives through SPEU’s student organizations, fostering cross-cultural understanding. In Saint Petersburg, where history and innovation converge along the Neva River, I seek not only to advance my career as an Accountant but also to honor the city’s legacy as a center of learning and commerce.</w:t>
      </w:r>
    </w:p>
    <w:p>
      <w:pPr>
        <w:pStyle w:val="BodyText"/>
      </w:pPr>
      <w:r>
        <w:t xml:space="preserve">Thank you for considering my application. I am confident that with SPEU’s world-class faculty, Saint Petersburg’s strategic economic environment, and the vital support of this scholarship, I will emerge as a skilled Accountant poised to strengthen Russia’s financial infrastructure. I welcome the opportunity to discuss how my background, goals, and dedication align with your institution’s mission during an interview at your earliest convenience. My resume and additional documents are enclosed for your review.</w:t>
      </w:r>
    </w:p>
    <w:p>
      <w:pPr>
        <w:pStyle w:val="BodyText"/>
      </w:pPr>
      <w:r>
        <w:t xml:space="preserve">Sincerely,</w:t>
      </w:r>
    </w:p>
    <w:p>
      <w:pPr>
        <w:pStyle w:val="BodyText"/>
      </w:pPr>
      <w:r>
        <w:t xml:space="preserve">[Your Full Name]</w:t>
      </w:r>
      <w:r>
        <w:br/>
      </w:r>
      <w:r>
        <w:t xml:space="preserve">[Your Contact Information: Email | Phone]</w:t>
      </w:r>
      <w:r>
        <w:br/>
      </w:r>
      <w:r>
        <w:t xml:space="preserve">[Your Current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Saint Petersburg, Russia</dc:title>
  <dc:creator/>
  <dc:language>en</dc:language>
  <cp:keywords/>
  <dcterms:created xsi:type="dcterms:W3CDTF">2026-07-24T14:22:46Z</dcterms:created>
  <dcterms:modified xsi:type="dcterms:W3CDTF">2026-07-24T14:22:46Z</dcterms:modified>
</cp:coreProperties>
</file>

<file path=docProps/custom.xml><?xml version="1.0" encoding="utf-8"?>
<Properties xmlns="http://schemas.openxmlformats.org/officeDocument/2006/custom-properties" xmlns:vt="http://schemas.openxmlformats.org/officeDocument/2006/docPropsVTypes"/>
</file>